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D40" w:rsidRDefault="00A36955">
      <w:pPr>
        <w:pStyle w:val="Heading1"/>
      </w:pPr>
      <w:bookmarkStart w:id="0" w:name="no-evidence-for-cumulative-effects-of-sm"/>
      <w:bookmarkEnd w:id="0"/>
      <w:r>
        <w:t>No evidence for cumulative effects of small wind turbines on bat activity</w:t>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8">
        <w:r>
          <w:rPr>
            <w:rStyle w:val="Link"/>
          </w:rPr>
          <w:t>mgillis4a7i@gmail.com</w:t>
        </w:r>
      </w:hyperlink>
    </w:p>
    <w:p w:rsidR="00230D40" w:rsidRDefault="00A36955">
      <w:pPr>
        <w:pStyle w:val="Compact"/>
        <w:numPr>
          <w:ilvl w:val="0"/>
          <w:numId w:val="5"/>
        </w:numPr>
      </w:pPr>
      <w:r>
        <w:t xml:space="preserve">20/11 Duff Street, Dalry, Edinburgh, Midlothian, EH11 2HG, </w:t>
      </w:r>
      <w:hyperlink r:id="rId9">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2F5697">
        <w:t>3494</w:t>
      </w:r>
      <w:r w:rsidR="00B639CA" w:rsidRPr="00AC1408">
        <w:t xml:space="preserve">, </w:t>
      </w:r>
      <w:r w:rsidRPr="00AC1408">
        <w:rPr>
          <w:i/>
        </w:rPr>
        <w:t>Acknowledgements</w:t>
      </w:r>
      <w:r w:rsidRPr="00AC1408">
        <w:t xml:space="preserve">: </w:t>
      </w:r>
      <w:r w:rsidR="002F5697">
        <w:t>96</w:t>
      </w:r>
      <w:r w:rsidR="00B639CA" w:rsidRPr="00AC1408">
        <w:t xml:space="preserve">, </w:t>
      </w:r>
      <w:r w:rsidRPr="00AC1408">
        <w:rPr>
          <w:i/>
        </w:rPr>
        <w:t>References</w:t>
      </w:r>
      <w:r w:rsidRPr="00AC1408">
        <w:t xml:space="preserve">: </w:t>
      </w:r>
      <w:r w:rsidR="008C4359">
        <w:t>737</w:t>
      </w:r>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1" w:name="summary"/>
      <w:bookmarkEnd w:id="1"/>
      <w:r w:rsidR="00666289" w:rsidRPr="00AC1408">
        <w:t xml:space="preserve"> 30. </w:t>
      </w:r>
    </w:p>
    <w:p w:rsidR="00230D40" w:rsidRDefault="00A36955" w:rsidP="00666289">
      <w:pPr>
        <w:pStyle w:val="Heading1"/>
      </w:pPr>
      <w:r>
        <w:t>Summary</w:t>
      </w:r>
    </w:p>
    <w:p w:rsidR="00230D40" w:rsidRDefault="00A36955">
      <w:pPr>
        <w:numPr>
          <w:ilvl w:val="0"/>
          <w:numId w:val="6"/>
        </w:numPr>
      </w:pPr>
      <w:r>
        <w:t>While the effects of large wind farms on wildlife (particularly birds and bats) are generally well-studied,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230D40" w:rsidRDefault="00A36955">
      <w:pPr>
        <w:numPr>
          <w:ilvl w:val="0"/>
          <w:numId w:val="6"/>
        </w:numPr>
      </w:pPr>
      <w:r>
        <w:t>Although recent studies showed that bat activity is negatively affected by the immediate proximity of single operating SWTs, the potential for wider landscape-</w:t>
      </w:r>
      <w:r>
        <w:lastRenderedPageBreak/>
        <w:t xml:space="preserve">scale effects of multiple SWTs installed in clusters </w:t>
      </w:r>
      <w:r w:rsidR="00EF7A36">
        <w:t>has not been addressed</w:t>
      </w:r>
      <w:r>
        <w:t>.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Pipistrellus pipistrellus</w:t>
      </w:r>
      <w:r>
        <w:t xml:space="preserve"> Schreber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sidR="00230D40" w:rsidRDefault="00A36955">
      <w:r>
        <w:rPr>
          <w:b/>
        </w:rPr>
        <w:lastRenderedPageBreak/>
        <w:t>Key words</w:t>
      </w:r>
      <w:r>
        <w:t>: microturbines, domestic turbines, renewables, renewable energy, conservation, planning, wildlife impact</w:t>
      </w:r>
    </w:p>
    <w:p w:rsidR="00230D40" w:rsidRDefault="00A36955">
      <w:pPr>
        <w:pStyle w:val="Heading1"/>
      </w:pPr>
      <w:bookmarkStart w:id="2" w:name="introduction"/>
      <w:bookmarkEnd w:id="2"/>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w:t>
      </w:r>
      <w:r>
        <w:lastRenderedPageBreak/>
        <w:t xml:space="preserve">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 xml:space="preserve">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w:t>
      </w:r>
      <w:r w:rsidR="001131F5">
        <w:t>an effective</w:t>
      </w:r>
      <w:r>
        <w:t xml:space="preserve"> mitigation option. Currently, the evidence base for such decisions for SWTs specifically is entirely lacking.</w:t>
      </w:r>
    </w:p>
    <w:p w:rsidR="00230D40" w:rsidRDefault="00A36955">
      <w:r>
        <w:t xml:space="preserve">Here, we aim to address this knowledge gap by quantifying and analysing the potential cumulative effect of SWTs on bat activity on a wider landscape scale (up to 500m from </w:t>
      </w:r>
      <w:r>
        <w:lastRenderedPageBreak/>
        <w:t xml:space="preserve">installed turbines). Specifically, using data collected at 34 SWT </w:t>
      </w:r>
      <w:r w:rsidR="001131F5">
        <w:t xml:space="preserve">sites </w:t>
      </w:r>
      <w:r>
        <w:t>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3" w:name="materials-and-methods"/>
      <w:bookmarkEnd w:id="3"/>
      <w:r>
        <w:t>Materials and methods</w:t>
      </w:r>
    </w:p>
    <w:p w:rsidR="00230D40" w:rsidRDefault="00A36955">
      <w:pPr>
        <w:pStyle w:val="Heading2"/>
      </w:pPr>
      <w:bookmarkStart w:id="4" w:name="sites"/>
      <w:bookmarkEnd w:id="4"/>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230D40" w:rsidRDefault="00A36955">
      <w:pPr>
        <w:pStyle w:val="Heading2"/>
      </w:pPr>
      <w:bookmarkStart w:id="5" w:name="bat-data-and-transects"/>
      <w:bookmarkEnd w:id="5"/>
      <w:r>
        <w:t>Bat data and transects</w:t>
      </w:r>
    </w:p>
    <w:p w:rsidR="00230D40" w:rsidRDefault="00A36955">
      <w:r>
        <w:lastRenderedPageBreak/>
        <w:t>Bat activity data wer</w:t>
      </w:r>
      <w:r w:rsidR="00807E50">
        <w:t xml:space="preserve">e collected between 28 May and 1 September 2013 and 7 July and </w:t>
      </w:r>
      <w:r>
        <w:t xml:space="preserve">4 September 2014. The time of data collection varied but started 30 minutes after sunset at the earliest and finished </w:t>
      </w:r>
      <w:r w:rsidR="000759A7" w:rsidRPr="000759A7">
        <w:t xml:space="preserve">at least 60 minutes before </w:t>
      </w:r>
      <w:r>
        <w:t>sunrise in all cases.</w:t>
      </w:r>
    </w:p>
    <w:p w:rsidR="00230D40" w:rsidRDefault="00A36955">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6" w:name="habitat-data-and-variable-selection"/>
      <w:bookmarkEnd w:id="6"/>
      <w:r>
        <w:t>Habitat data and variable selection</w:t>
      </w:r>
    </w:p>
    <w:p w:rsidR="00230D40" w:rsidRDefault="00A36955">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xml:space="preserve">) (coniferous, non-coniferous and unclassified trees) in the OS Topography polygon data divided by the transect section area. </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7" w:name="data-analysis-and-statistics"/>
      <w:bookmarkEnd w:id="7"/>
      <w:r>
        <w:t>Data analysis and statistics</w:t>
      </w:r>
    </w:p>
    <w:p w:rsidR="00230D40" w:rsidRDefault="00A36955">
      <w:pPr>
        <w:pStyle w:val="Heading3"/>
      </w:pPr>
      <w:bookmarkStart w:id="8" w:name="bat-activity-probability-of-a-pass-per-h"/>
      <w:bookmarkEnd w:id="8"/>
      <w:r>
        <w:t>Bat activity: probability of a pass per hectare surveyed</w:t>
      </w:r>
    </w:p>
    <w:p w:rsidR="00230D40" w:rsidRDefault="00A36955">
      <w:r>
        <w:lastRenderedPageBreak/>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9" w:name="statistical-analysis"/>
      <w:bookmarkEnd w:id="9"/>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0" w:name="model-structure"/>
      <w:bookmarkEnd w:id="10"/>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w:t>
      </w:r>
      <w:r>
        <w:lastRenderedPageBreak/>
        <w:t xml:space="preserve">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1" w:name="model-selection-averaging-and-prediction"/>
      <w:bookmarkEnd w:id="11"/>
      <w:r>
        <w:t>Model selection, averaging and predictions</w:t>
      </w:r>
    </w:p>
    <w:p w:rsidR="00230D40" w:rsidRDefault="00A36955">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w:t>
      </w:r>
      <w:r w:rsidR="00CC5D3B">
        <w:t xml:space="preserve">total of </w:t>
      </w:r>
      <w:r>
        <w:t xml:space="preserve">N = 480 models. Model fit was assessed using the adjusted Akaike Information Criterion (AICc) and we took the </w:t>
      </w:r>
      <w:r>
        <w:lastRenderedPageBreak/>
        <w:t>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r w:rsidR="000759A7">
        <w:t xml:space="preserve"> </w:t>
      </w:r>
      <w:r w:rsidR="000759A7" w:rsidRPr="000759A7">
        <w:t>There was no evidence of residual spatial autocorrelation in either the full or top model (visual examination of variograms).</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2" w:name="results"/>
      <w:bookmarkEnd w:id="12"/>
      <w:r>
        <w:t>Results</w:t>
      </w:r>
    </w:p>
    <w:p w:rsidR="00AB3BDA" w:rsidRDefault="00AB3BDA" w:rsidP="00AB3BDA">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 </w:t>
      </w:r>
      <w:r>
        <w:rPr>
          <w:i/>
        </w:rPr>
        <w:t>Pipistrellus</w:t>
      </w:r>
      <w:r>
        <w:t xml:space="preserve"> sp. (N = 969 [51.9%] </w:t>
      </w:r>
      <w:r>
        <w:rPr>
          <w:i/>
        </w:rPr>
        <w:t>Pipistrellus pipistrellus</w:t>
      </w:r>
      <w:r>
        <w:t xml:space="preserve">, N = 714 [38.2%] </w:t>
      </w:r>
      <w:r>
        <w:rPr>
          <w:i/>
        </w:rPr>
        <w:t>P. pygmaeus</w:t>
      </w:r>
      <w:r>
        <w:t xml:space="preserve">, and N = 155 [8.3%] </w:t>
      </w:r>
      <w:r>
        <w:rPr>
          <w:i/>
        </w:rPr>
        <w:t>Pipistrellus</w:t>
      </w:r>
      <w:r>
        <w:t xml:space="preserve"> sp.). The remaining 1.6% of total calls recorded were a mixture of </w:t>
      </w:r>
      <w:r>
        <w:rPr>
          <w:i/>
        </w:rPr>
        <w:t xml:space="preserve">Nyctalus </w:t>
      </w:r>
      <w:r>
        <w:rPr>
          <w:i/>
        </w:rPr>
        <w:lastRenderedPageBreak/>
        <w:t>noctula</w:t>
      </w:r>
      <w:r>
        <w:t xml:space="preserve"> Schreber, </w:t>
      </w:r>
      <w:r>
        <w:rPr>
          <w:i/>
        </w:rPr>
        <w:t>Plecotus auritus</w:t>
      </w:r>
      <w:r>
        <w:t xml:space="preserve"> Linnaeus and </w:t>
      </w:r>
      <w:r>
        <w:rPr>
          <w:i/>
        </w:rPr>
        <w:t>Myotis</w:t>
      </w:r>
      <w:r>
        <w:t xml:space="preserve"> sp., but because these species combined comprised only N = 29 calls, we her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w:t>
      </w:r>
      <w:r w:rsidR="00CC5D3B">
        <w:t>0</w:t>
      </w:r>
      <w:r>
        <w:t>,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w:t>
      </w:r>
      <w:r>
        <w:lastRenderedPageBreak/>
        <w:t xml:space="preserve">example, in multiple turbine sites, </w:t>
      </w:r>
      <w:r w:rsidR="00944787">
        <w:t xml:space="preserve">the </w:t>
      </w:r>
      <w:r>
        <w:t xml:space="preserve">predicted </w:t>
      </w:r>
      <w:r w:rsidR="00944787">
        <w:t xml:space="preserve">probability of </w:t>
      </w:r>
      <w:r>
        <w:t>bat activity ranged from 0.2</w:t>
      </w:r>
      <w:r w:rsidR="00CC5D3B">
        <w:t>0</w:t>
      </w:r>
      <w:r>
        <w:t xml:space="preserve"> to 0.34 in the nearest distance band (0-100m), and from 0.24 to 0.39 in the 100-200m distance band. Similar overlapping prediction intervals apply for both single turbine sites as well as the further distance bands (Figure 2, points and error bars).</w:t>
      </w:r>
    </w:p>
    <w:p w:rsidR="00230D40" w:rsidRDefault="00A36955">
      <w:pPr>
        <w:pStyle w:val="Heading1"/>
      </w:pPr>
      <w:bookmarkStart w:id="13" w:name="discussion"/>
      <w:bookmarkEnd w:id="13"/>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w:t>
      </w:r>
      <w:r>
        <w:lastRenderedPageBreak/>
        <w:t>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attenuate</w:t>
      </w:r>
      <w:r w:rsidR="0060122D">
        <w:t>s</w:t>
      </w:r>
      <w:r>
        <w:t xml:space="preserve"> </w:t>
      </w:r>
      <w:r w:rsidR="0060122D">
        <w:t>quickly</w:t>
      </w:r>
      <w:r>
        <w:t xml:space="preserve"> over distance)</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t>
      </w:r>
      <w:r w:rsidR="0060122D">
        <w:t xml:space="preserve">(mean 49.4m), and there was only one instance of two turbines closer than 25m. </w:t>
      </w:r>
      <w:r>
        <w:t xml:space="preserve">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w:t>
      </w:r>
      <w:r>
        <w:lastRenderedPageBreak/>
        <w:t xml:space="preserve">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w:t>
      </w:r>
      <w:r>
        <w:lastRenderedPageBreak/>
        <w:t xml:space="preserve">decision makers are increasingly faced with having to advise or decide on planned developments of multiple SWTs in clusters. To date, there </w:t>
      </w:r>
      <w:r w:rsidR="0060122D">
        <w:t xml:space="preserve">were </w:t>
      </w:r>
      <w:r>
        <w:t xml:space="preserve">no data to inform such 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14" w:name="acknowledgements"/>
      <w:bookmarkEnd w:id="14"/>
      <w:r>
        <w:t>Acknowledgements</w:t>
      </w:r>
    </w:p>
    <w:p w:rsidR="00230D40" w:rsidRDefault="00A36955">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r w:rsidR="0060122D">
        <w:t xml:space="preserve"> and a grant from the People’s Trust for Endangered Species</w:t>
      </w:r>
      <w:r>
        <w:t>.</w:t>
      </w:r>
    </w:p>
    <w:p w:rsidR="00230D40" w:rsidRDefault="00A36955">
      <w:pPr>
        <w:pStyle w:val="Heading1"/>
      </w:pPr>
      <w:bookmarkStart w:id="15" w:name="data-archiving"/>
      <w:bookmarkEnd w:id="15"/>
      <w:r>
        <w:t>Data archiving</w:t>
      </w:r>
    </w:p>
    <w:p w:rsidR="00230D40" w:rsidRDefault="00A36955">
      <w:r>
        <w:t>Appropriate arrangements will be made upon acceptance of the paper.</w:t>
      </w:r>
    </w:p>
    <w:p w:rsidR="00230D40" w:rsidRDefault="00A36955">
      <w:pPr>
        <w:pStyle w:val="Heading1"/>
      </w:pPr>
      <w:bookmarkStart w:id="16" w:name="references"/>
      <w:bookmarkStart w:id="17" w:name="_GoBack"/>
      <w:bookmarkEnd w:id="16"/>
      <w:r w:rsidRPr="00964C41">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1"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lastRenderedPageBreak/>
        <w:t xml:space="preserve">Bates, D., Maechler, M., Bolker, B. &amp; Walker, S. (2014) </w:t>
      </w:r>
      <w:r w:rsidRPr="00AC1408">
        <w:rPr>
          <w:i/>
        </w:rPr>
        <w:t>Lme4: Linear mixed-effects models using Eigen and S4</w:t>
      </w:r>
      <w:r>
        <w:t>. R package version 1.1-7.</w:t>
      </w:r>
      <w:r w:rsidR="00AC1408">
        <w:t xml:space="preserve"> Available at: </w:t>
      </w:r>
      <w:hyperlink r:id="rId12" w:history="1">
        <w:r w:rsidR="00AC1408" w:rsidRPr="00742241">
          <w:rPr>
            <w:rStyle w:val="Hyperlink"/>
          </w:rPr>
          <w:t>http://cran.r-project.org/web/packages/lme4/index.html</w:t>
        </w:r>
      </w:hyperlink>
      <w:r w:rsidR="00AC1408">
        <w:t xml:space="preserve"> [Accessed 28 April 2015].</w:t>
      </w:r>
    </w:p>
    <w:p w:rsidR="00230D40" w:rsidRDefault="00A36955">
      <w:pPr>
        <w:pStyle w:val="Bibliography"/>
      </w:pPr>
      <w:r>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1131F5">
        <w:t>R package version 1.7-07.</w:t>
      </w:r>
      <w:r w:rsidR="00AC1408" w:rsidRPr="001131F5">
        <w:t xml:space="preserve"> </w:t>
      </w:r>
      <w:r w:rsidR="00AC1408" w:rsidRPr="00AC1408">
        <w:t xml:space="preserve">Available at : </w:t>
      </w:r>
      <w:hyperlink r:id="rId13" w:history="1">
        <w:r w:rsidR="00AC1408" w:rsidRPr="00742241">
          <w:rPr>
            <w:rStyle w:val="Hyperlink"/>
          </w:rPr>
          <w:t>http://cran.r-project.org/web/packages/arm/arm.pdf</w:t>
        </w:r>
      </w:hyperlink>
      <w:r w:rsidR="00AC1408">
        <w:t xml:space="preserve"> [Accessed 28 April 2015].</w:t>
      </w:r>
    </w:p>
    <w:p w:rsidR="00230D40" w:rsidRDefault="00A36955">
      <w:pPr>
        <w:pStyle w:val="Bibliography"/>
      </w:pPr>
      <w:r w:rsidRPr="00AC1408">
        <w:rPr>
          <w:lang w:val="de-DE"/>
        </w:rPr>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lastRenderedPageBreak/>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r>
        <w:rPr>
          <w:i/>
        </w:rPr>
        <w:t>An Introduction to the Bats of Scotland</w:t>
      </w:r>
      <w:r>
        <w:t>. ECHOES Ecology Ltd., Polmont, UK.</w:t>
      </w:r>
      <w:r w:rsidR="00AC1408">
        <w:t xml:space="preserve"> Available at: </w:t>
      </w:r>
      <w:hyperlink r:id="rId14" w:history="1">
        <w:r w:rsidR="00AC1408" w:rsidRPr="00742241">
          <w:rPr>
            <w:rStyle w:val="Hyperlink"/>
          </w:rPr>
          <w:t>http://www.echoesecology.co.uk/documents/AnIntroductionToTheBatsofScotlandEdition1Dec2006_002.pdf</w:t>
        </w:r>
      </w:hyperlink>
      <w:r w:rsidR="00AC1408">
        <w:t xml:space="preserve"> [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lastRenderedPageBreak/>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5" w:history="1">
        <w:r w:rsidR="00AC1408" w:rsidRPr="00742241">
          <w:rPr>
            <w:rStyle w:val="Hyperlink"/>
          </w:rPr>
          <w:t>http://www.qgis.org/en/site/</w:t>
        </w:r>
      </w:hyperlink>
      <w:r w:rsidR="00AC1408">
        <w:t xml:space="preserve"> [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6" w:history="1">
        <w:r w:rsidR="00AC1408" w:rsidRPr="00742241">
          <w:rPr>
            <w:rStyle w:val="Hyperlink"/>
          </w:rPr>
          <w:t>http://cran.r-project.org/</w:t>
        </w:r>
      </w:hyperlink>
      <w:r w:rsidR="00AC1408">
        <w:t xml:space="preserve"> [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7"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t xml:space="preserve">Russ, J. (2012) </w:t>
      </w:r>
      <w:r>
        <w:rPr>
          <w:i/>
        </w:rPr>
        <w:t>British Bat Calls: A Guide to Species Identification</w:t>
      </w:r>
      <w:r>
        <w:t>. Pelagic Pub., Exeter.</w:t>
      </w:r>
    </w:p>
    <w:p w:rsidR="00230D40" w:rsidRDefault="00A36955">
      <w:pPr>
        <w:pStyle w:val="Bibliography"/>
      </w:pPr>
      <w:r>
        <w:lastRenderedPageBreak/>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8" w:history="1">
        <w:r w:rsidR="00F26E97" w:rsidRPr="00742241">
          <w:rPr>
            <w:rStyle w:val="Hyperlink"/>
          </w:rPr>
          <w:t>http://www.snh.gov.uk/docs/A675503.pdf</w:t>
        </w:r>
      </w:hyperlink>
      <w:r w:rsidR="00F26E97">
        <w:t xml:space="preserve"> [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19" w:history="1">
        <w:r w:rsidRPr="00742241">
          <w:rPr>
            <w:rStyle w:val="Hyperlink"/>
          </w:rPr>
          <w:t>http://catalogue.ceda.ac.uk/uuid/220a65615218d5c9cc9e4785a3234bd0</w:t>
        </w:r>
      </w:hyperlink>
      <w:r>
        <w:t xml:space="preserve"> [Accessed 28 April 2015].</w:t>
      </w:r>
    </w:p>
    <w:p w:rsidR="006D1DB2" w:rsidRDefault="00A36955">
      <w:pPr>
        <w:pStyle w:val="Bibliography"/>
      </w:pPr>
      <w:r>
        <w:t xml:space="preserve">WWEA. (2013) </w:t>
      </w:r>
      <w:r>
        <w:rPr>
          <w:i/>
        </w:rPr>
        <w:t>2013 Small Wind World Report Update</w:t>
      </w:r>
      <w:r>
        <w:t>. World Wind Energy Association, Bonn, Germany.</w:t>
      </w:r>
      <w:r w:rsidR="00F26E97">
        <w:t xml:space="preserve"> Available at: </w:t>
      </w:r>
      <w:hyperlink r:id="rId20" w:history="1">
        <w:r w:rsidR="00F26E97" w:rsidRPr="00742241">
          <w:rPr>
            <w:rStyle w:val="Hyperlink"/>
          </w:rPr>
          <w:t>http://www.wwindea.org/webimages/SWWR_summary.pdf</w:t>
        </w:r>
      </w:hyperlink>
      <w:r w:rsidR="00F26E97">
        <w:t xml:space="preserve"> [Accessed 28 April 2015].</w:t>
      </w:r>
    </w:p>
    <w:bookmarkEnd w:id="17"/>
    <w:p w:rsidR="006D1DB2" w:rsidRDefault="006D1DB2" w:rsidP="006D1DB2">
      <w:r>
        <w:br w:type="page"/>
      </w:r>
    </w:p>
    <w:p w:rsidR="00B639CA" w:rsidRDefault="00B639CA" w:rsidP="00B639CA">
      <w:r>
        <w:rPr>
          <w:b/>
        </w:rPr>
        <w:lastRenderedPageBreak/>
        <w:t>Table 1</w:t>
      </w:r>
      <w:r>
        <w:t xml:space="preserve">. Descriptive statistics of predictor variables in the Generalised Linear Mixed Model (GLMM) for </w:t>
      </w:r>
      <w:r w:rsidR="00C1643F">
        <w:rPr>
          <w:i/>
        </w:rPr>
        <w:t>Pipistrellus</w:t>
      </w:r>
      <w:r w:rsidR="00C1643F">
        <w:t xml:space="preserve"> sp. </w:t>
      </w:r>
      <w:r>
        <w:t>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1"/>
          <w:footerReference w:type="default" r:id="rId22"/>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w:t>
      </w:r>
      <w:r w:rsidRPr="00C1643F">
        <w:rPr>
          <w:vertAlign w:val="superscript"/>
        </w:rPr>
        <w:t>-1</w:t>
      </w:r>
      <w:r>
        <w:t>, binomial errors, complementary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zh-CN"/>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3">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r>
        <w:rPr>
          <w:b/>
        </w:rPr>
        <w:t>Figure 1</w:t>
      </w:r>
      <w:r>
        <w:t>. Example of a bat transect layout.</w:t>
      </w:r>
      <w:r w:rsidRPr="00A36955">
        <w:rPr>
          <w:noProof/>
          <w:lang w:eastAsia="zh-CN"/>
        </w:rPr>
        <w:t xml:space="preserve"> </w:t>
      </w:r>
      <w:r>
        <w:rPr>
          <w:noProof/>
          <w:lang w:eastAsia="zh-CN"/>
        </w:rPr>
        <w:br w:type="page"/>
      </w:r>
    </w:p>
    <w:p w:rsidR="00A36955" w:rsidRDefault="00A36955" w:rsidP="00A36955">
      <w:pPr>
        <w:rPr>
          <w:noProof/>
          <w:lang w:eastAsia="zh-CN"/>
        </w:rPr>
      </w:pPr>
      <w:r>
        <w:rPr>
          <w:noProof/>
          <w:lang w:eastAsia="zh-CN"/>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Default="00A36955" w:rsidP="00A36955">
      <w:r w:rsidRPr="00A36955">
        <w:rPr>
          <w:b/>
          <w:i/>
        </w:rPr>
        <w:t>Table S2.</w:t>
      </w:r>
      <w:r>
        <w:t xml:space="preserve"> Candidate set of GLMMs for Pipistrellus sp. bat activit</w:t>
      </w:r>
      <w:r w:rsidR="0060122D">
        <w:t>y</w:t>
      </w:r>
      <w:r>
        <w:t xml:space="preserve"> as a function of ten candidate habitat predictors only</w:t>
      </w:r>
    </w:p>
    <w:p w:rsidR="00A36955" w:rsidRDefault="00A36955" w:rsidP="00A36955">
      <w:r>
        <w:br w:type="page"/>
      </w:r>
    </w:p>
    <w:p w:rsidR="00A36955" w:rsidRDefault="00A36955" w:rsidP="00A36955">
      <w:pPr>
        <w:pStyle w:val="Heading1"/>
      </w:pPr>
      <w:r w:rsidRPr="0068704B">
        <w:rPr>
          <w:i/>
        </w:rPr>
        <w:lastRenderedPageBreak/>
        <w:t>Supplementary material:</w:t>
      </w:r>
      <w:r>
        <w:t xml:space="preserve"> No evidence for cumulative effects of small wind turbines on bat activity</w:t>
      </w:r>
    </w:p>
    <w:p w:rsidR="00A36955" w:rsidRDefault="00A36955" w:rsidP="00A36955">
      <w:r>
        <w:rPr>
          <w:i/>
        </w:rPr>
        <w:t>Jeroen Minderman, Mairi H. Gillis, Helen F. Daly &amp; Kirsty J. Park</w:t>
      </w:r>
    </w:p>
    <w:p w:rsidR="00A36955" w:rsidRDefault="00A36955" w:rsidP="00A36955">
      <w:pPr>
        <w:pStyle w:val="Heading2"/>
      </w:pPr>
      <w:bookmarkStart w:id="18" w:name="appendix-s1-preliminary-habitat-data-ana"/>
      <w:bookmarkEnd w:id="18"/>
      <w:r>
        <w:t>Appendix S1: Preliminary habitat data analysis</w:t>
      </w:r>
    </w:p>
    <w:p w:rsidR="00A36955" w:rsidRDefault="00A36955" w:rsidP="00A36955">
      <w:r>
        <w:t xml:space="preserve">A total of 10 habitat variables were quantified in each transect section in all sites Table S 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w:t>
      </w:r>
      <w:r w:rsidR="00FC0E87">
        <w:t>ld; (2) "Road Tracks and Paths"</w:t>
      </w:r>
      <w:r>
        <w:t xml:space="preserve">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rsidR="00A36955" w:rsidRDefault="00A36955" w:rsidP="00A36955">
      <w:r>
        <w:br/>
        <w:t>Finally, edge density (m m</w:t>
      </w:r>
      <w:r>
        <w:rPr>
          <w:vertAlign w:val="superscript"/>
        </w:rPr>
        <w:t>-2</w:t>
      </w:r>
      <w:r>
        <w:t xml:space="preserve">) was expressed as the total length of all line features </w:t>
      </w:r>
      <w:r>
        <w:lastRenderedPageBreak/>
        <w:t>contained in the OS Linear data per transect section, divided by the transect section area. Line features include e.g. building-, woodland and water edges, hedgerows, roads and tracks, roadsides, and field boundaries.</w:t>
      </w:r>
    </w:p>
    <w:p w:rsidR="00A36955" w:rsidRDefault="00A36955" w:rsidP="00A36955">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rsidR="00A36955" w:rsidRDefault="00A36955" w:rsidP="00A36955">
      <w:r>
        <w:t>The resulting full model set comprised of a total of 112 models (Table S 2).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t>
      </w:r>
      <w:r>
        <w:lastRenderedPageBreak/>
        <w:t>water was only included in two out of the four models in the top set, however. By contrast, edge density and the proportion of woodland were retained in all four models in the candidate set. Thus, we chose to use edge density and the proportion of woodland as the key two habitat variables explaining bat activity.</w:t>
      </w:r>
    </w:p>
    <w:p w:rsidR="00A36955" w:rsidRDefault="00A36955">
      <w:pPr>
        <w:jc w:val="left"/>
      </w:pPr>
      <w:r>
        <w:br w:type="page"/>
      </w:r>
    </w:p>
    <w:p w:rsidR="00A36955" w:rsidRDefault="00A36955" w:rsidP="00A36955">
      <w:r>
        <w:rPr>
          <w:b/>
        </w:rPr>
        <w:lastRenderedPageBreak/>
        <w:t>Table S1</w:t>
      </w:r>
      <w:r>
        <w:t>. Descriptive statistics of all ten original habitat variables as predictors for bat activity on their original (unstandardised) scale.</w:t>
      </w:r>
    </w:p>
    <w:tbl>
      <w:tblPr>
        <w:tblStyle w:val="PlainTable41"/>
        <w:tblpPr w:leftFromText="180" w:rightFromText="180" w:vertAnchor="text" w:horzAnchor="margin" w:tblpY="673"/>
        <w:tblW w:w="0" w:type="auto"/>
        <w:tblLook w:val="04A0" w:firstRow="1" w:lastRow="0" w:firstColumn="1" w:lastColumn="0" w:noHBand="0" w:noVBand="1"/>
      </w:tblPr>
      <w:tblGrid>
        <w:gridCol w:w="3371"/>
        <w:gridCol w:w="889"/>
        <w:gridCol w:w="974"/>
        <w:gridCol w:w="889"/>
        <w:gridCol w:w="767"/>
        <w:gridCol w:w="889"/>
      </w:tblGrid>
      <w:tr w:rsidR="00A36955" w:rsidTr="006D1D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rsidR="00A36955" w:rsidRDefault="00A36955" w:rsidP="000059E1">
            <w:pPr>
              <w:jc w:val="left"/>
              <w:rPr>
                <w:sz w:val="20"/>
              </w:rPr>
            </w:pPr>
          </w:p>
        </w:tc>
        <w:tc>
          <w:tcPr>
            <w:tcW w:w="0" w:type="auto"/>
            <w:tcBorders>
              <w:bottom w:val="single" w:sz="4" w:space="0" w:color="auto"/>
            </w:tcBorders>
            <w:noWrap/>
            <w:hideMark/>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tcBorders>
              <w:bottom w:val="single" w:sz="4" w:space="0" w:color="auto"/>
            </w:tcBorders>
            <w:noWrap/>
            <w:hideMark/>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tcBorders>
              <w:bottom w:val="single" w:sz="4" w:space="0" w:color="auto"/>
            </w:tcBorders>
            <w:noWrap/>
            <w:hideMark/>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tcBorders>
              <w:bottom w:val="single" w:sz="4" w:space="0" w:color="auto"/>
            </w:tcBorders>
            <w:noWrap/>
            <w:hideMark/>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tcBorders>
              <w:bottom w:val="single" w:sz="4" w:space="0" w:color="auto"/>
            </w:tcBorders>
            <w:noWrap/>
            <w:hideMark/>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A36955" w:rsidTr="006D1DB2">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tcBorders>
              <w:top w:val="single" w:sz="4" w:space="0" w:color="auto"/>
            </w:tcBorders>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tcBorders>
              <w:top w:val="single" w:sz="4" w:space="0" w:color="auto"/>
            </w:tcBorders>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tcBorders>
              <w:top w:val="single" w:sz="4" w:space="0" w:color="auto"/>
            </w:tcBorders>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tcBorders>
              <w:top w:val="single" w:sz="4" w:space="0" w:color="auto"/>
            </w:tcBorders>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tcBorders>
              <w:top w:val="single" w:sz="4" w:space="0" w:color="auto"/>
            </w:tcBorders>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A36955" w:rsidTr="006D1DB2">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A36955" w:rsidTr="006D1DB2">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A36955" w:rsidTr="006D1DB2">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A36955" w:rsidTr="006D1DB2">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A36955" w:rsidTr="006D1DB2">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A36955" w:rsidTr="006D1DB2">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6D1DB2">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A36955" w:rsidTr="006D1DB2">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6D1DB2">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rsidR="00A36955" w:rsidRDefault="00A36955" w:rsidP="00A36955">
      <w:pPr>
        <w:jc w:val="left"/>
        <w:rPr>
          <w:b/>
        </w:rPr>
      </w:pPr>
    </w:p>
    <w:p w:rsidR="00A36955" w:rsidRDefault="00A36955" w:rsidP="00A36955">
      <w:pPr>
        <w:jc w:val="left"/>
        <w:rPr>
          <w:b/>
        </w:rPr>
        <w:sectPr w:rsidR="00A36955" w:rsidSect="00A36955">
          <w:pgSz w:w="12240" w:h="15840"/>
          <w:pgMar w:top="1440" w:right="1440" w:bottom="1440" w:left="1440" w:header="720" w:footer="720" w:gutter="0"/>
          <w:lnNumType w:countBy="1" w:restart="continuous"/>
          <w:cols w:space="720"/>
        </w:sectPr>
      </w:pPr>
    </w:p>
    <w:p w:rsidR="00A36955" w:rsidRPr="008D572A" w:rsidRDefault="00A36955" w:rsidP="00A36955">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centred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Look w:val="04A0" w:firstRow="1" w:lastRow="0" w:firstColumn="1" w:lastColumn="0" w:noHBand="0" w:noVBand="1"/>
      </w:tblPr>
      <w:tblGrid>
        <w:gridCol w:w="452"/>
        <w:gridCol w:w="784"/>
        <w:gridCol w:w="717"/>
        <w:gridCol w:w="784"/>
        <w:gridCol w:w="717"/>
        <w:gridCol w:w="717"/>
        <w:gridCol w:w="361"/>
        <w:gridCol w:w="1583"/>
        <w:gridCol w:w="828"/>
        <w:gridCol w:w="934"/>
        <w:gridCol w:w="1483"/>
      </w:tblGrid>
      <w:tr w:rsidR="00A36955" w:rsidRPr="008D572A" w:rsidTr="00A36955">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tcBorders>
              <w:bottom w:val="single" w:sz="4" w:space="0" w:color="auto"/>
            </w:tcBorders>
            <w:noWrap/>
            <w:textDirection w:val="btLr"/>
            <w:vAlign w:val="center"/>
            <w:hideMark/>
          </w:tcPr>
          <w:p w:rsidR="00A36955" w:rsidRPr="008D572A" w:rsidRDefault="00A36955" w:rsidP="00A36955">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tcBorders>
              <w:top w:val="single" w:sz="4" w:space="0" w:color="auto"/>
            </w:tcBorders>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tcBorders>
              <w:top w:val="single" w:sz="4" w:space="0" w:color="auto"/>
            </w:tcBorders>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A36955" w:rsidRPr="008D572A" w:rsidRDefault="00A36955" w:rsidP="00A36955">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rsidR="00A36955" w:rsidRPr="008D572A" w:rsidRDefault="00A36955" w:rsidP="00A369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rsidR="00A36955" w:rsidRDefault="00A36955" w:rsidP="00A36955"/>
    <w:p w:rsidR="00A36955" w:rsidRPr="00A36955" w:rsidRDefault="00A36955" w:rsidP="00A36955"/>
    <w:p w:rsidR="00A36955" w:rsidRPr="00A36955" w:rsidRDefault="00A36955" w:rsidP="00A36955">
      <w:pPr>
        <w:rPr>
          <w:noProof/>
          <w:lang w:eastAsia="zh-CN"/>
        </w:rPr>
      </w:pPr>
    </w:p>
    <w:sectPr w:rsidR="00A36955" w:rsidRPr="00A36955" w:rsidSect="00A369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76B" w:rsidRDefault="0040376B">
      <w:pPr>
        <w:spacing w:after="0" w:line="240" w:lineRule="auto"/>
      </w:pPr>
      <w:r>
        <w:separator/>
      </w:r>
    </w:p>
  </w:endnote>
  <w:endnote w:type="continuationSeparator" w:id="0">
    <w:p w:rsidR="0040376B" w:rsidRDefault="0040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59A7" w:rsidRDefault="000759A7"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759A7" w:rsidRDefault="000759A7"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59A7" w:rsidRDefault="000759A7"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5697">
      <w:rPr>
        <w:rStyle w:val="PageNumber"/>
        <w:noProof/>
      </w:rPr>
      <w:t>22</w:t>
    </w:r>
    <w:r>
      <w:rPr>
        <w:rStyle w:val="PageNumber"/>
      </w:rPr>
      <w:fldChar w:fldCharType="end"/>
    </w:r>
  </w:p>
  <w:p w:rsidR="000759A7" w:rsidRDefault="000759A7"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76B" w:rsidRDefault="0040376B">
      <w:pPr>
        <w:spacing w:after="0" w:line="240" w:lineRule="auto"/>
      </w:pPr>
      <w:r>
        <w:separator/>
      </w:r>
    </w:p>
  </w:footnote>
  <w:footnote w:type="continuationSeparator" w:id="0">
    <w:p w:rsidR="0040376B" w:rsidRDefault="004037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9E1"/>
    <w:rsid w:val="00011C8B"/>
    <w:rsid w:val="00042613"/>
    <w:rsid w:val="000759A7"/>
    <w:rsid w:val="00092AE0"/>
    <w:rsid w:val="001131F5"/>
    <w:rsid w:val="001D0D2D"/>
    <w:rsid w:val="0021354B"/>
    <w:rsid w:val="00230D40"/>
    <w:rsid w:val="002F5697"/>
    <w:rsid w:val="0040376B"/>
    <w:rsid w:val="004E29B3"/>
    <w:rsid w:val="00590D07"/>
    <w:rsid w:val="006006E1"/>
    <w:rsid w:val="0060122D"/>
    <w:rsid w:val="00666289"/>
    <w:rsid w:val="006D1DB2"/>
    <w:rsid w:val="00721360"/>
    <w:rsid w:val="00784D58"/>
    <w:rsid w:val="007D19F8"/>
    <w:rsid w:val="00807E50"/>
    <w:rsid w:val="008C4359"/>
    <w:rsid w:val="008D6863"/>
    <w:rsid w:val="00944787"/>
    <w:rsid w:val="00964C41"/>
    <w:rsid w:val="00A36955"/>
    <w:rsid w:val="00AB3BDA"/>
    <w:rsid w:val="00AC1408"/>
    <w:rsid w:val="00AF168F"/>
    <w:rsid w:val="00B639CA"/>
    <w:rsid w:val="00B67AD5"/>
    <w:rsid w:val="00B82F87"/>
    <w:rsid w:val="00B86B75"/>
    <w:rsid w:val="00BB3C09"/>
    <w:rsid w:val="00BC48D5"/>
    <w:rsid w:val="00C1643F"/>
    <w:rsid w:val="00C36279"/>
    <w:rsid w:val="00CC5D3B"/>
    <w:rsid w:val="00E315A3"/>
    <w:rsid w:val="00EF7A36"/>
    <w:rsid w:val="00F26E97"/>
    <w:rsid w:val="00FC0E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F1D0FF-13E3-48CD-98C5-87E8657FE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 w:type="character" w:styleId="CommentReference">
    <w:name w:val="annotation reference"/>
    <w:basedOn w:val="DefaultParagraphFont"/>
    <w:semiHidden/>
    <w:unhideWhenUsed/>
    <w:rsid w:val="00EF7A36"/>
    <w:rPr>
      <w:sz w:val="16"/>
      <w:szCs w:val="16"/>
    </w:rPr>
  </w:style>
  <w:style w:type="paragraph" w:styleId="CommentText">
    <w:name w:val="annotation text"/>
    <w:basedOn w:val="Normal"/>
    <w:link w:val="CommentTextChar"/>
    <w:semiHidden/>
    <w:unhideWhenUsed/>
    <w:rsid w:val="00EF7A36"/>
    <w:pPr>
      <w:spacing w:line="240" w:lineRule="auto"/>
    </w:pPr>
    <w:rPr>
      <w:sz w:val="20"/>
      <w:szCs w:val="20"/>
    </w:rPr>
  </w:style>
  <w:style w:type="character" w:customStyle="1" w:styleId="CommentTextChar">
    <w:name w:val="Comment Text Char"/>
    <w:basedOn w:val="DefaultParagraphFont"/>
    <w:link w:val="CommentText"/>
    <w:semiHidden/>
    <w:rsid w:val="00EF7A36"/>
    <w:rPr>
      <w:sz w:val="20"/>
      <w:szCs w:val="20"/>
      <w:lang w:val="en-GB"/>
    </w:rPr>
  </w:style>
  <w:style w:type="paragraph" w:styleId="CommentSubject">
    <w:name w:val="annotation subject"/>
    <w:basedOn w:val="CommentText"/>
    <w:next w:val="CommentText"/>
    <w:link w:val="CommentSubjectChar"/>
    <w:semiHidden/>
    <w:unhideWhenUsed/>
    <w:rsid w:val="00EF7A36"/>
    <w:rPr>
      <w:b/>
      <w:bCs/>
    </w:rPr>
  </w:style>
  <w:style w:type="character" w:customStyle="1" w:styleId="CommentSubjectChar">
    <w:name w:val="Comment Subject Char"/>
    <w:basedOn w:val="CommentTextChar"/>
    <w:link w:val="CommentSubject"/>
    <w:semiHidden/>
    <w:rsid w:val="00EF7A36"/>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1660427810">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illis4a7i@gmail.com" TargetMode="External"/><Relationship Id="rId13" Type="http://schemas.openxmlformats.org/officeDocument/2006/relationships/hyperlink" Target="http://cran.r-project.org/web/packages/arm/arm.pdf" TargetMode="External"/><Relationship Id="rId18" Type="http://schemas.openxmlformats.org/officeDocument/2006/relationships/hyperlink" Target="http://www.snh.gov.uk/docs/A675503.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cran.r-project.org/web/packages/lme4/index.html" TargetMode="External"/><Relationship Id="rId17" Type="http://schemas.openxmlformats.org/officeDocument/2006/relationships/hyperlink" Target="http://www.renewableuk.com/en/publications/index.cfm/Small-and-Medium-Wind-Strategy-report-201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ran.r-project.org/" TargetMode="External"/><Relationship Id="rId20" Type="http://schemas.openxmlformats.org/officeDocument/2006/relationships/hyperlink" Target="http://www.wwindea.org/webimages/SWWR_summar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an.r-project.org/web/packages/MuMIn/index.html" TargetMode="External"/><Relationship Id="rId24"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yperlink" Target="http://www.qgis.org/en/site/" TargetMode="External"/><Relationship Id="rId23" Type="http://schemas.openxmlformats.org/officeDocument/2006/relationships/image" Target="media/image1.png"/><Relationship Id="rId10" Type="http://schemas.openxmlformats.org/officeDocument/2006/relationships/hyperlink" Target="mailto:jm340@st-andrews.ac.uk" TargetMode="External"/><Relationship Id="rId19" Type="http://schemas.openxmlformats.org/officeDocument/2006/relationships/hyperlink" Target="http://catalogue.ceda.ac.uk/uuid/220a65615218d5c9cc9e4785a3234bd0" TargetMode="External"/><Relationship Id="rId4" Type="http://schemas.openxmlformats.org/officeDocument/2006/relationships/settings" Target="settings.xml"/><Relationship Id="rId9" Type="http://schemas.openxmlformats.org/officeDocument/2006/relationships/hyperlink" Target="mailto:hfdaly@outlook.com" TargetMode="External"/><Relationship Id="rId14" Type="http://schemas.openxmlformats.org/officeDocument/2006/relationships/hyperlink" Target="http://www.echoesecology.co.uk/documents/AnIntroductionToTheBatsofScotlandEdition1Dec2006_002.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F8386-CEF4-4884-AC29-5B1B5C36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437</Words>
  <Characters>36693</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3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en Minderman</dc:creator>
  <cp:lastModifiedBy>Jeroen Minderman</cp:lastModifiedBy>
  <cp:revision>4</cp:revision>
  <dcterms:created xsi:type="dcterms:W3CDTF">2015-04-30T15:34:00Z</dcterms:created>
  <dcterms:modified xsi:type="dcterms:W3CDTF">2015-04-30T16:02:00Z</dcterms:modified>
</cp:coreProperties>
</file>